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e19050228dc406131da8e6b897172afbfabee2"/>
      <w:r>
        <w:t xml:space="preserve">Lección 1: Clasifiquemos, contemos y comparemos grupos de objetos</w:t>
      </w:r>
      <w:bookmarkEnd w:id="20"/>
    </w:p>
    <w:p>
      <w:pPr>
        <w:numPr>
          <w:ilvl w:val="0"/>
          <w:numId w:val="1001"/>
        </w:numPr>
      </w:pPr>
      <w:r>
        <w:t xml:space="preserve">Descifremos cuál grupo tiene más objetos.</w:t>
      </w:r>
    </w:p>
    <w:p>
      <w:pPr>
        <w:pStyle w:val="Heading3"/>
      </w:pPr>
      <w:bookmarkStart w:id="21" w:name="clasifiquemos-contemos-y-comparemos"/>
      <w:r>
        <w:t xml:space="preserve">1.1: Clasifiquemos, contemos y comparemos</w:t>
      </w:r>
      <w:bookmarkEnd w:id="21"/>
    </w:p>
    <w:p>
      <w:pPr>
        <w:pStyle w:val="FirstParagraph"/>
      </w:pPr>
      <w:r>
        <w:t xml:space="preserve">¿Cuántas chaquiras hay en cada grupo?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Marca el grupo que tiene menos chaquiras.</w:t>
      </w:r>
    </w:p>
    <w:p>
      <w:pPr>
        <w:pStyle w:val="Heading3"/>
      </w:pPr>
      <w:bookmarkStart w:id="22" w:name="quién-tiene-más"/>
      <w:r>
        <w:t xml:space="preserve">1.2: ¿Quién tiene más?</w:t>
      </w:r>
      <w:bookmarkEnd w:id="22"/>
    </w:p>
    <w:p>
      <w:pPr>
        <w:numPr>
          <w:ilvl w:val="0"/>
          <w:numId w:val="1002"/>
        </w:numPr>
      </w:pPr>
      <w:r>
        <w:t xml:space="preserve">¿Cuántas chaquiras hay en cada grupo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2"/>
        </w:numPr>
      </w:pPr>
      <w:r>
        <w:t xml:space="preserve">¿Cuántas chaquiras hay en total en tu bolsa?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pStyle w:val="Heading3"/>
      </w:pPr>
      <w:bookmarkStart w:id="23" w:name="centros-momento-de-escoger"/>
      <w:r>
        <w:t xml:space="preserve">1.3: Centros: Momento de escoger</w:t>
      </w:r>
      <w:bookmarkEnd w:id="23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190.2257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191.3591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191.3849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1" name="Picture"/>
            <a:graphic>
              <a:graphicData uri="http://schemas.openxmlformats.org/drawingml/2006/picture">
                <pic:pic>
                  <pic:nvPicPr>
                    <pic:cNvPr descr="/app/tmp/embedder-1642978234.2906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l es?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234.33446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2:50:34Z</dcterms:created>
  <dcterms:modified xsi:type="dcterms:W3CDTF">2022-01-23T22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0daT/Ifwj79Z5oeLpcXMNEWsS/JTUICLPvE+miOL++8XKaOfRLeNQEskiOuvJHEXRKOXrH5Mo0cjngurHNsRg==</vt:lpwstr>
  </property>
</Properties>
</file>